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AE85B" w14:textId="1B7076DB" w:rsidR="00FD05F7" w:rsidRPr="00DC510B" w:rsidRDefault="00000000" w:rsidP="0048574F">
      <w:pPr>
        <w:pStyle w:val="Heading1"/>
        <w:spacing w:line="276" w:lineRule="auto"/>
        <w:rPr>
          <w:rFonts w:asciiTheme="minorHAnsi" w:hAnsiTheme="minorHAnsi"/>
          <w:sz w:val="40"/>
          <w:szCs w:val="40"/>
        </w:rPr>
      </w:pPr>
      <w:bookmarkStart w:id="0" w:name="Xa86090430e2e22cbff106457fc15ce5842e85cb"/>
      <w:r w:rsidRPr="00DC510B">
        <w:rPr>
          <w:rFonts w:asciiTheme="minorHAnsi" w:hAnsiTheme="minorHAnsi"/>
          <w:sz w:val="40"/>
          <w:szCs w:val="40"/>
        </w:rPr>
        <w:t xml:space="preserve">Real Estate Data Collection and </w:t>
      </w:r>
      <w:r w:rsidR="00DC510B">
        <w:rPr>
          <w:rFonts w:asciiTheme="minorHAnsi" w:hAnsiTheme="minorHAnsi"/>
          <w:sz w:val="40"/>
          <w:szCs w:val="40"/>
        </w:rPr>
        <w:t>Cleaning</w:t>
      </w:r>
      <w:r w:rsidRPr="00DC510B">
        <w:rPr>
          <w:rFonts w:asciiTheme="minorHAnsi" w:hAnsiTheme="minorHAnsi"/>
          <w:sz w:val="40"/>
          <w:szCs w:val="40"/>
        </w:rPr>
        <w:t xml:space="preserve"> Project</w:t>
      </w:r>
    </w:p>
    <w:p w14:paraId="6670CF89" w14:textId="448C73F8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C00000"/>
        </w:rPr>
      </w:pPr>
      <w:bookmarkStart w:id="1" w:name="important-notes-read-carefully"/>
      <w:r w:rsidRPr="00DC510B">
        <w:rPr>
          <w:rFonts w:asciiTheme="minorHAnsi" w:hAnsiTheme="minorHAnsi"/>
          <w:color w:val="C00000"/>
        </w:rPr>
        <w:t xml:space="preserve"> Important Notes (Read Carefully)</w:t>
      </w:r>
    </w:p>
    <w:p w14:paraId="10D6AADE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Individual Project</w:t>
      </w:r>
      <w:r w:rsidRPr="00DC510B">
        <w:t xml:space="preserve"> – This is strictly an individual assignment. Collaboration is not allowed.</w:t>
      </w:r>
    </w:p>
    <w:p w14:paraId="1665AFF0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Internet Use</w:t>
      </w:r>
      <w:r w:rsidRPr="00DC510B">
        <w:t xml:space="preserve"> – You may search for concepts or documentation online. However, </w:t>
      </w:r>
      <w:r w:rsidRPr="00DC510B">
        <w:rPr>
          <w:b/>
          <w:bCs/>
        </w:rPr>
        <w:t>copying code directly from external sources is prohibited</w:t>
      </w:r>
      <w:r w:rsidRPr="00DC510B">
        <w:t>.</w:t>
      </w:r>
    </w:p>
    <w:p w14:paraId="561B40E2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Evaluation Format</w:t>
      </w:r>
      <w:r w:rsidRPr="00DC510B">
        <w:t xml:space="preserve"> – You will participate in a </w:t>
      </w:r>
      <w:r w:rsidRPr="00DC510B">
        <w:rPr>
          <w:b/>
          <w:bCs/>
        </w:rPr>
        <w:t>one-on-one review</w:t>
      </w:r>
      <w:r w:rsidRPr="00DC510B">
        <w:t>, where you must explain your process, decisions, and code functionality.</w:t>
      </w:r>
    </w:p>
    <w:p w14:paraId="6E950EDE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Timeline</w:t>
      </w:r>
    </w:p>
    <w:p w14:paraId="676842A6" w14:textId="77777777" w:rsidR="00FD05F7" w:rsidRPr="00DC510B" w:rsidRDefault="00000000" w:rsidP="0048574F">
      <w:pPr>
        <w:pStyle w:val="Compact"/>
        <w:numPr>
          <w:ilvl w:val="1"/>
          <w:numId w:val="3"/>
        </w:numPr>
        <w:spacing w:line="276" w:lineRule="auto"/>
      </w:pPr>
      <w:r w:rsidRPr="00DC510B">
        <w:rPr>
          <w:b/>
          <w:bCs/>
        </w:rPr>
        <w:t>Start:</w:t>
      </w:r>
      <w:r w:rsidRPr="00DC510B">
        <w:t xml:space="preserve"> Wednesday morning</w:t>
      </w:r>
    </w:p>
    <w:p w14:paraId="25D1B8A4" w14:textId="77777777" w:rsidR="00FD05F7" w:rsidRPr="00DC510B" w:rsidRDefault="00000000" w:rsidP="0048574F">
      <w:pPr>
        <w:pStyle w:val="Compact"/>
        <w:numPr>
          <w:ilvl w:val="1"/>
          <w:numId w:val="3"/>
        </w:numPr>
        <w:spacing w:line="276" w:lineRule="auto"/>
      </w:pPr>
      <w:r w:rsidRPr="00DC510B">
        <w:rPr>
          <w:b/>
          <w:bCs/>
        </w:rPr>
        <w:t>Deadline:</w:t>
      </w:r>
      <w:r w:rsidRPr="00DC510B">
        <w:t xml:space="preserve"> End of day Thursday</w:t>
      </w:r>
    </w:p>
    <w:p w14:paraId="79A5395A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Early Submission</w:t>
      </w:r>
      <w:r w:rsidRPr="00DC510B">
        <w:t xml:space="preserve"> – If you complete and push your project to GitHub early, you are free to leave the workspace.</w:t>
      </w:r>
    </w:p>
    <w:p w14:paraId="5296205D" w14:textId="77777777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2" w:name="project-objective"/>
      <w:bookmarkEnd w:id="1"/>
      <w:r w:rsidRPr="00DC510B">
        <w:rPr>
          <w:rFonts w:asciiTheme="minorHAnsi" w:hAnsiTheme="minorHAnsi"/>
          <w:color w:val="auto"/>
        </w:rPr>
        <w:t>Project Objective</w:t>
      </w:r>
    </w:p>
    <w:p w14:paraId="64647490" w14:textId="77777777" w:rsidR="00FD05F7" w:rsidRPr="00DC510B" w:rsidRDefault="00000000" w:rsidP="0048574F">
      <w:pPr>
        <w:pStyle w:val="FirstParagraph"/>
        <w:spacing w:line="276" w:lineRule="auto"/>
      </w:pPr>
      <w:r w:rsidRPr="00DC510B">
        <w:t>This project is designed to simulate a real-world data science task. You will scrape property data from two real estate websites, clean and integrate the data, engineer features, and frame a predictive modeling challenge based on pricing.</w:t>
      </w:r>
    </w:p>
    <w:p w14:paraId="7CD89DE9" w14:textId="77777777" w:rsidR="00FD05F7" w:rsidRPr="00DC510B" w:rsidRDefault="00000000" w:rsidP="0048574F">
      <w:pPr>
        <w:pStyle w:val="BodyText"/>
        <w:spacing w:line="276" w:lineRule="auto"/>
      </w:pPr>
      <w:r w:rsidRPr="00DC510B">
        <w:t xml:space="preserve">The final </w:t>
      </w:r>
      <w:proofErr w:type="gramStart"/>
      <w:r w:rsidRPr="00DC510B">
        <w:t>deliverable</w:t>
      </w:r>
      <w:proofErr w:type="gramEnd"/>
      <w:r w:rsidRPr="00DC510B">
        <w:t xml:space="preserve"> will be a GitHub repository containing all project artifacts.</w:t>
      </w:r>
    </w:p>
    <w:p w14:paraId="1D2EFF8A" w14:textId="77777777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3" w:name="assigned-websites"/>
      <w:bookmarkEnd w:id="2"/>
      <w:r w:rsidRPr="00DC510B">
        <w:rPr>
          <w:rFonts w:asciiTheme="minorHAnsi" w:hAnsiTheme="minorHAnsi"/>
          <w:color w:val="auto"/>
        </w:rPr>
        <w:t>Assigned Websites</w:t>
      </w:r>
    </w:p>
    <w:p w14:paraId="2F0E0968" w14:textId="1DAD0E79" w:rsidR="00FD05F7" w:rsidRDefault="00000000" w:rsidP="0048574F">
      <w:pPr>
        <w:pStyle w:val="FirstParagraph"/>
        <w:spacing w:line="276" w:lineRule="auto"/>
      </w:pPr>
      <w:r w:rsidRPr="00DC510B">
        <w:t xml:space="preserve">You will be assigned two real estate websites. Each site contains listings for properties for rent </w:t>
      </w:r>
      <w:r w:rsidR="00DC510B" w:rsidRPr="00DC510B">
        <w:t>and</w:t>
      </w:r>
      <w:r w:rsidRPr="00DC510B">
        <w:t xml:space="preserve"> properties for sale.</w:t>
      </w:r>
    </w:p>
    <w:p w14:paraId="488B9E11" w14:textId="4BF624D2" w:rsidR="00FD05F7" w:rsidRPr="00DC510B" w:rsidRDefault="00000000" w:rsidP="0048574F">
      <w:pPr>
        <w:pStyle w:val="Compact"/>
        <w:numPr>
          <w:ilvl w:val="0"/>
          <w:numId w:val="4"/>
        </w:numPr>
        <w:spacing w:line="276" w:lineRule="auto"/>
      </w:pPr>
      <w:r>
        <w:t>Website 1: https://www.bayut.om/en/</w:t>
      </w:r>
    </w:p>
    <w:p w14:paraId="2F3BD05D" w14:textId="6E7409CA" w:rsidR="00FD05F7" w:rsidRPr="00DC510B" w:rsidRDefault="00000000" w:rsidP="0048574F">
      <w:pPr>
        <w:pStyle w:val="Compact"/>
        <w:numPr>
          <w:ilvl w:val="0"/>
          <w:numId w:val="4"/>
        </w:numPr>
        <w:spacing w:line="276" w:lineRule="auto"/>
      </w:pPr>
      <w:r>
        <w:t>Website 2: https://tibiaan.com/</w:t>
      </w:r>
    </w:p>
    <w:p w14:paraId="24B53FA0" w14:textId="702A040A" w:rsidR="00FD05F7" w:rsidRPr="00DC510B" w:rsidRDefault="00000000" w:rsidP="0048574F">
      <w:pPr>
        <w:pStyle w:val="FirstParagraph"/>
        <w:spacing w:line="276" w:lineRule="auto"/>
      </w:pPr>
      <w:r w:rsidRPr="00DC510B">
        <w:t xml:space="preserve">Your task is to collect data relevant to the pricing and characteristics of listed </w:t>
      </w:r>
      <w:r w:rsidR="00DC510B" w:rsidRPr="00DC510B">
        <w:rPr>
          <w:b/>
          <w:bCs/>
        </w:rPr>
        <w:t>properties for sale</w:t>
      </w:r>
      <w:r w:rsidRPr="00DC510B">
        <w:t>.</w:t>
      </w:r>
    </w:p>
    <w:p w14:paraId="5856ADAC" w14:textId="5768C20D" w:rsidR="00FD05F7" w:rsidRPr="00DC510B" w:rsidRDefault="00DC510B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4" w:name="project-requirements"/>
      <w:bookmarkEnd w:id="3"/>
      <w:r>
        <w:rPr>
          <w:rFonts w:asciiTheme="minorHAnsi" w:hAnsiTheme="minorHAnsi"/>
          <w:color w:val="auto"/>
        </w:rPr>
        <w:lastRenderedPageBreak/>
        <w:br/>
      </w:r>
      <w:r w:rsidR="00000000" w:rsidRPr="00DC510B">
        <w:rPr>
          <w:rFonts w:asciiTheme="minorHAnsi" w:hAnsiTheme="minorHAnsi"/>
          <w:color w:val="auto"/>
        </w:rPr>
        <w:t>Project Requirements</w:t>
      </w:r>
    </w:p>
    <w:p w14:paraId="10518371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5" w:name="web-scraping"/>
      <w:r w:rsidRPr="00DC510B">
        <w:rPr>
          <w:rFonts w:asciiTheme="minorHAnsi" w:hAnsiTheme="minorHAnsi"/>
          <w:color w:val="auto"/>
        </w:rPr>
        <w:t>1. Web Scraping</w:t>
      </w:r>
    </w:p>
    <w:p w14:paraId="222C455E" w14:textId="77777777" w:rsidR="00FD05F7" w:rsidRPr="00DC510B" w:rsidRDefault="00000000" w:rsidP="0048574F">
      <w:pPr>
        <w:pStyle w:val="Compact"/>
        <w:numPr>
          <w:ilvl w:val="0"/>
          <w:numId w:val="5"/>
        </w:numPr>
        <w:spacing w:line="276" w:lineRule="auto"/>
      </w:pPr>
      <w:r w:rsidRPr="00DC510B">
        <w:t>Scrape relevant data (e.g., property title, location, number of rooms, price, size, listing type).</w:t>
      </w:r>
    </w:p>
    <w:p w14:paraId="176DED49" w14:textId="77777777" w:rsidR="00FD05F7" w:rsidRPr="00DC510B" w:rsidRDefault="00000000" w:rsidP="0048574F">
      <w:pPr>
        <w:pStyle w:val="Compact"/>
        <w:numPr>
          <w:ilvl w:val="0"/>
          <w:numId w:val="5"/>
        </w:numPr>
        <w:spacing w:line="276" w:lineRule="auto"/>
      </w:pPr>
      <w:r w:rsidRPr="00DC510B">
        <w:t>Save the raw data in a structured format (e.g., CSV or JSON).</w:t>
      </w:r>
    </w:p>
    <w:p w14:paraId="6F34BD98" w14:textId="77777777" w:rsidR="00FD05F7" w:rsidRDefault="00000000" w:rsidP="0048574F">
      <w:pPr>
        <w:pStyle w:val="Compact"/>
        <w:numPr>
          <w:ilvl w:val="0"/>
          <w:numId w:val="5"/>
        </w:numPr>
        <w:spacing w:line="276" w:lineRule="auto"/>
      </w:pPr>
      <w:r w:rsidRPr="00DC510B">
        <w:t>Handle pagination and dynamic content if necessary.</w:t>
      </w:r>
    </w:p>
    <w:p w14:paraId="14094E2E" w14:textId="77777777" w:rsidR="00DC510B" w:rsidRPr="00DC510B" w:rsidRDefault="00DC510B" w:rsidP="00DC510B">
      <w:pPr>
        <w:pStyle w:val="Compact"/>
        <w:spacing w:line="276" w:lineRule="auto"/>
      </w:pPr>
    </w:p>
    <w:p w14:paraId="555A5346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6" w:name="data-cleaning-integration"/>
      <w:bookmarkEnd w:id="5"/>
      <w:r w:rsidRPr="00DC510B">
        <w:rPr>
          <w:rFonts w:asciiTheme="minorHAnsi" w:hAnsiTheme="minorHAnsi"/>
          <w:color w:val="auto"/>
        </w:rPr>
        <w:t>2. Data Cleaning &amp; Integration</w:t>
      </w:r>
    </w:p>
    <w:p w14:paraId="0539835E" w14:textId="77777777" w:rsidR="00FD05F7" w:rsidRPr="00DC510B" w:rsidRDefault="00000000" w:rsidP="0048574F">
      <w:pPr>
        <w:pStyle w:val="Compact"/>
        <w:numPr>
          <w:ilvl w:val="0"/>
          <w:numId w:val="6"/>
        </w:numPr>
        <w:spacing w:line="276" w:lineRule="auto"/>
      </w:pPr>
      <w:r w:rsidRPr="00DC510B">
        <w:t xml:space="preserve">Use </w:t>
      </w:r>
      <w:r w:rsidRPr="00DC510B">
        <w:rPr>
          <w:b/>
          <w:bCs/>
        </w:rPr>
        <w:t>Python functions</w:t>
      </w:r>
      <w:r w:rsidRPr="00DC510B">
        <w:t xml:space="preserve"> to clean the data (missing values, inconsistent formatting, duplicates, etc.).</w:t>
      </w:r>
    </w:p>
    <w:p w14:paraId="0A7165F3" w14:textId="77777777" w:rsidR="00FD05F7" w:rsidRPr="00DC510B" w:rsidRDefault="00000000" w:rsidP="0048574F">
      <w:pPr>
        <w:pStyle w:val="Compact"/>
        <w:numPr>
          <w:ilvl w:val="0"/>
          <w:numId w:val="6"/>
        </w:numPr>
        <w:spacing w:line="276" w:lineRule="auto"/>
      </w:pPr>
      <w:r w:rsidRPr="00DC510B">
        <w:t xml:space="preserve">Combine data from both websites into </w:t>
      </w:r>
      <w:r w:rsidRPr="00DC510B">
        <w:rPr>
          <w:b/>
          <w:bCs/>
        </w:rPr>
        <w:t>a single cleaned CSV file</w:t>
      </w:r>
      <w:r w:rsidRPr="00DC510B">
        <w:t>.</w:t>
      </w:r>
    </w:p>
    <w:p w14:paraId="3B60C29E" w14:textId="77777777" w:rsidR="00FD05F7" w:rsidRDefault="00000000" w:rsidP="0048574F">
      <w:pPr>
        <w:pStyle w:val="Compact"/>
        <w:numPr>
          <w:ilvl w:val="0"/>
          <w:numId w:val="6"/>
        </w:numPr>
        <w:spacing w:line="276" w:lineRule="auto"/>
      </w:pPr>
      <w:r w:rsidRPr="00DC510B">
        <w:t>Ensure consistency in column naming and data types.</w:t>
      </w:r>
    </w:p>
    <w:p w14:paraId="3DC9D657" w14:textId="77777777" w:rsidR="00DC510B" w:rsidRPr="00DC510B" w:rsidRDefault="00DC510B" w:rsidP="00DC510B">
      <w:pPr>
        <w:pStyle w:val="Compact"/>
        <w:spacing w:line="276" w:lineRule="auto"/>
      </w:pPr>
    </w:p>
    <w:p w14:paraId="0A16E8BD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7" w:name="feature-engineering"/>
      <w:bookmarkEnd w:id="6"/>
      <w:r w:rsidRPr="00DC510B">
        <w:rPr>
          <w:rFonts w:asciiTheme="minorHAnsi" w:hAnsiTheme="minorHAnsi"/>
          <w:color w:val="auto"/>
        </w:rPr>
        <w:t>3. Feature Engineering</w:t>
      </w:r>
    </w:p>
    <w:p w14:paraId="2BEB5D20" w14:textId="77777777" w:rsidR="00FD05F7" w:rsidRPr="00DC510B" w:rsidRDefault="00000000" w:rsidP="0048574F">
      <w:pPr>
        <w:pStyle w:val="Compact"/>
        <w:numPr>
          <w:ilvl w:val="0"/>
          <w:numId w:val="7"/>
        </w:numPr>
        <w:spacing w:line="276" w:lineRule="auto"/>
      </w:pPr>
      <w:r w:rsidRPr="00DC510B">
        <w:t>Generate new features to support later modeling (e.g., price per square meter, total rooms, encoded categorical values).</w:t>
      </w:r>
    </w:p>
    <w:p w14:paraId="7F604C85" w14:textId="77777777" w:rsidR="00FD05F7" w:rsidRDefault="00000000" w:rsidP="0048574F">
      <w:pPr>
        <w:pStyle w:val="Compact"/>
        <w:numPr>
          <w:ilvl w:val="0"/>
          <w:numId w:val="7"/>
        </w:numPr>
        <w:spacing w:line="276" w:lineRule="auto"/>
      </w:pPr>
      <w:r w:rsidRPr="00DC510B">
        <w:t xml:space="preserve">Apply appropriate </w:t>
      </w:r>
      <w:r w:rsidRPr="00DC510B">
        <w:rPr>
          <w:b/>
          <w:bCs/>
        </w:rPr>
        <w:t>feature scaling</w:t>
      </w:r>
      <w:r w:rsidRPr="00DC510B">
        <w:t xml:space="preserve"> (e.g., </w:t>
      </w:r>
      <w:proofErr w:type="spellStart"/>
      <w:r w:rsidRPr="00DC510B">
        <w:t>MinMaxScaler</w:t>
      </w:r>
      <w:proofErr w:type="spellEnd"/>
      <w:r w:rsidRPr="00DC510B">
        <w:t xml:space="preserve">, </w:t>
      </w:r>
      <w:proofErr w:type="spellStart"/>
      <w:r w:rsidRPr="00DC510B">
        <w:t>StandardScaler</w:t>
      </w:r>
      <w:proofErr w:type="spellEnd"/>
      <w:r w:rsidRPr="00DC510B">
        <w:t>).</w:t>
      </w:r>
    </w:p>
    <w:p w14:paraId="140E62B0" w14:textId="77777777" w:rsidR="00DC510B" w:rsidRPr="00DC510B" w:rsidRDefault="00DC510B" w:rsidP="00DC510B">
      <w:pPr>
        <w:pStyle w:val="Compact"/>
        <w:spacing w:line="276" w:lineRule="auto"/>
      </w:pPr>
    </w:p>
    <w:p w14:paraId="2C64777D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8" w:name="predictive-modeling-challenge"/>
      <w:bookmarkEnd w:id="7"/>
      <w:r w:rsidRPr="00DC510B">
        <w:rPr>
          <w:rFonts w:asciiTheme="minorHAnsi" w:hAnsiTheme="minorHAnsi"/>
          <w:color w:val="auto"/>
        </w:rPr>
        <w:t>4. Predictive Modeling (Challenge)</w:t>
      </w:r>
    </w:p>
    <w:p w14:paraId="2548C2EA" w14:textId="77777777" w:rsidR="00FD05F7" w:rsidRPr="00DC510B" w:rsidRDefault="00000000" w:rsidP="0048574F">
      <w:pPr>
        <w:pStyle w:val="Compact"/>
        <w:numPr>
          <w:ilvl w:val="0"/>
          <w:numId w:val="8"/>
        </w:numPr>
        <w:spacing w:line="276" w:lineRule="auto"/>
      </w:pPr>
      <w:r w:rsidRPr="00DC510B">
        <w:t xml:space="preserve">Define a </w:t>
      </w:r>
      <w:r w:rsidRPr="00DC510B">
        <w:rPr>
          <w:b/>
          <w:bCs/>
        </w:rPr>
        <w:t>modeling objective</w:t>
      </w:r>
      <w:r w:rsidRPr="00DC510B">
        <w:t>, such as predicting property price.</w:t>
      </w:r>
    </w:p>
    <w:p w14:paraId="736A4FF0" w14:textId="77777777" w:rsidR="00FD05F7" w:rsidRPr="00DC510B" w:rsidRDefault="00000000" w:rsidP="0048574F">
      <w:pPr>
        <w:pStyle w:val="Compact"/>
        <w:numPr>
          <w:ilvl w:val="0"/>
          <w:numId w:val="8"/>
        </w:numPr>
        <w:spacing w:line="276" w:lineRule="auto"/>
      </w:pPr>
      <w:r w:rsidRPr="00DC510B">
        <w:t>Prepare your dataset accordingly (split features/target, handle categorical variables, etc.).</w:t>
      </w:r>
    </w:p>
    <w:p w14:paraId="5089AE96" w14:textId="77777777" w:rsidR="00FD05F7" w:rsidRPr="00DC510B" w:rsidRDefault="00000000" w:rsidP="0048574F">
      <w:pPr>
        <w:pStyle w:val="Compact"/>
        <w:numPr>
          <w:ilvl w:val="0"/>
          <w:numId w:val="8"/>
        </w:numPr>
        <w:spacing w:line="276" w:lineRule="auto"/>
      </w:pPr>
      <w:r w:rsidRPr="00DC510B">
        <w:t xml:space="preserve">Suggest and briefly implement </w:t>
      </w:r>
      <w:r w:rsidRPr="00DC510B">
        <w:rPr>
          <w:b/>
          <w:bCs/>
        </w:rPr>
        <w:t>Scikit-learn models</w:t>
      </w:r>
      <w:r w:rsidRPr="00DC510B">
        <w:t xml:space="preserve"> suitable for the task (e.g., Linear Regression, Decision Tree, Random Forest).</w:t>
      </w:r>
    </w:p>
    <w:p w14:paraId="4CFB88D5" w14:textId="77777777" w:rsidR="00FD05F7" w:rsidRPr="00DC510B" w:rsidRDefault="00000000" w:rsidP="0048574F">
      <w:pPr>
        <w:pStyle w:val="BlockText"/>
        <w:spacing w:line="276" w:lineRule="auto"/>
        <w:rPr>
          <w:color w:val="595959" w:themeColor="text1" w:themeTint="A6"/>
          <w:u w:val="single"/>
        </w:rPr>
      </w:pPr>
      <w:r w:rsidRPr="00DC510B">
        <w:rPr>
          <w:color w:val="595959" w:themeColor="text1" w:themeTint="A6"/>
          <w:u w:val="single"/>
        </w:rPr>
        <w:t>This is a bonus challenge. It is not required but will earn additional credit if well-executed.</w:t>
      </w:r>
    </w:p>
    <w:p w14:paraId="68BD3323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9" w:name="github-repository"/>
      <w:bookmarkEnd w:id="8"/>
      <w:r w:rsidRPr="00DC510B">
        <w:rPr>
          <w:rFonts w:asciiTheme="minorHAnsi" w:hAnsiTheme="minorHAnsi"/>
          <w:color w:val="auto"/>
        </w:rPr>
        <w:t>5. GitHub Repository</w:t>
      </w:r>
    </w:p>
    <w:p w14:paraId="3D5FA4CD" w14:textId="77777777" w:rsidR="00FD05F7" w:rsidRPr="00DC510B" w:rsidRDefault="00000000" w:rsidP="0048574F">
      <w:pPr>
        <w:pStyle w:val="FirstParagraph"/>
        <w:spacing w:line="276" w:lineRule="auto"/>
      </w:pPr>
      <w:r w:rsidRPr="00DC510B">
        <w:t xml:space="preserve">Each student must create a </w:t>
      </w:r>
      <w:r w:rsidRPr="00DC510B">
        <w:rPr>
          <w:b/>
          <w:bCs/>
        </w:rPr>
        <w:t>public GitHub repository</w:t>
      </w:r>
      <w:r w:rsidRPr="00DC510B">
        <w:t xml:space="preserve"> with the following:</w:t>
      </w:r>
    </w:p>
    <w:p w14:paraId="19421335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>Web scraping scripts or notebooks</w:t>
      </w:r>
    </w:p>
    <w:p w14:paraId="16E79DB7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>Data cleaning functions</w:t>
      </w:r>
    </w:p>
    <w:p w14:paraId="4E9A3791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>Final combined CSV file</w:t>
      </w:r>
    </w:p>
    <w:p w14:paraId="0D529776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lastRenderedPageBreak/>
        <w:t>Feature engineering and modeling code</w:t>
      </w:r>
    </w:p>
    <w:p w14:paraId="34893EEB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 xml:space="preserve">A brief </w:t>
      </w:r>
      <w:r w:rsidRPr="00DC510B">
        <w:rPr>
          <w:rStyle w:val="VerbatimChar"/>
          <w:rFonts w:asciiTheme="minorHAnsi" w:hAnsiTheme="minorHAnsi"/>
        </w:rPr>
        <w:t>README.md</w:t>
      </w:r>
      <w:r w:rsidRPr="00DC510B">
        <w:t xml:space="preserve"> file explaining:</w:t>
      </w:r>
    </w:p>
    <w:p w14:paraId="103F87EE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Your objectives</w:t>
      </w:r>
    </w:p>
    <w:p w14:paraId="704E5EAB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Websites used</w:t>
      </w:r>
    </w:p>
    <w:p w14:paraId="0992C295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Steps taken in data collection and cleaning</w:t>
      </w:r>
    </w:p>
    <w:p w14:paraId="5E3F765D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Feature engineering strategy</w:t>
      </w:r>
    </w:p>
    <w:p w14:paraId="43ACBC61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Modeling approach (if applicable)</w:t>
      </w:r>
    </w:p>
    <w:p w14:paraId="5755527F" w14:textId="53E1A346" w:rsidR="00DC510B" w:rsidRPr="00DC510B" w:rsidRDefault="00000000" w:rsidP="00DC510B">
      <w:pPr>
        <w:pStyle w:val="Heading2"/>
        <w:spacing w:line="360" w:lineRule="auto"/>
        <w:rPr>
          <w:rFonts w:asciiTheme="minorHAnsi" w:hAnsiTheme="minorHAnsi"/>
          <w:color w:val="auto"/>
        </w:rPr>
      </w:pPr>
      <w:bookmarkStart w:id="10" w:name="deliverables-summary"/>
      <w:bookmarkEnd w:id="4"/>
      <w:bookmarkEnd w:id="9"/>
      <w:r w:rsidRPr="00DC510B">
        <w:rPr>
          <w:rFonts w:asciiTheme="minorHAnsi" w:hAnsiTheme="minorHAnsi"/>
          <w:color w:val="auto"/>
        </w:rPr>
        <w:t>Deliverables Summary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4649"/>
        <w:gridCol w:w="2441"/>
      </w:tblGrid>
      <w:tr w:rsidR="0048574F" w:rsidRPr="00DC510B" w14:paraId="47C3919C" w14:textId="77777777" w:rsidTr="00DC5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4649" w:type="dxa"/>
          </w:tcPr>
          <w:p w14:paraId="72B5DD3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Deliverable</w:t>
            </w:r>
          </w:p>
        </w:tc>
        <w:tc>
          <w:tcPr>
            <w:tcW w:w="0" w:type="auto"/>
          </w:tcPr>
          <w:p w14:paraId="45F449E4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Format</w:t>
            </w:r>
          </w:p>
        </w:tc>
      </w:tr>
      <w:tr w:rsidR="0048574F" w:rsidRPr="00DC510B" w14:paraId="5A16B96F" w14:textId="77777777" w:rsidTr="00DC510B">
        <w:trPr>
          <w:jc w:val="center"/>
        </w:trPr>
        <w:tc>
          <w:tcPr>
            <w:tcW w:w="4649" w:type="dxa"/>
          </w:tcPr>
          <w:p w14:paraId="34B5E91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Raw scraped data</w:t>
            </w:r>
          </w:p>
        </w:tc>
        <w:tc>
          <w:tcPr>
            <w:tcW w:w="0" w:type="auto"/>
          </w:tcPr>
          <w:p w14:paraId="41BBBB8C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SV or JSON</w:t>
            </w:r>
          </w:p>
        </w:tc>
      </w:tr>
      <w:tr w:rsidR="0048574F" w:rsidRPr="00DC510B" w14:paraId="4E34FA51" w14:textId="77777777" w:rsidTr="00DC510B">
        <w:trPr>
          <w:jc w:val="center"/>
        </w:trPr>
        <w:tc>
          <w:tcPr>
            <w:tcW w:w="4649" w:type="dxa"/>
          </w:tcPr>
          <w:p w14:paraId="34D4AD6B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leaning code</w:t>
            </w:r>
          </w:p>
        </w:tc>
        <w:tc>
          <w:tcPr>
            <w:tcW w:w="0" w:type="auto"/>
          </w:tcPr>
          <w:p w14:paraId="5E0DB06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rStyle w:val="VerbatimChar"/>
                <w:rFonts w:asciiTheme="minorHAnsi" w:hAnsiTheme="minorHAnsi"/>
              </w:rPr>
              <w:t>.py</w:t>
            </w:r>
            <w:r w:rsidRPr="00DC510B">
              <w:t xml:space="preserve"> script or notebook</w:t>
            </w:r>
          </w:p>
        </w:tc>
      </w:tr>
      <w:tr w:rsidR="0048574F" w:rsidRPr="00DC510B" w14:paraId="68F1BF90" w14:textId="77777777" w:rsidTr="00DC510B">
        <w:trPr>
          <w:jc w:val="center"/>
        </w:trPr>
        <w:tc>
          <w:tcPr>
            <w:tcW w:w="4649" w:type="dxa"/>
          </w:tcPr>
          <w:p w14:paraId="6173D748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Final cleaned &amp; combined dataset</w:t>
            </w:r>
          </w:p>
        </w:tc>
        <w:tc>
          <w:tcPr>
            <w:tcW w:w="0" w:type="auto"/>
          </w:tcPr>
          <w:p w14:paraId="3416C78A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SV</w:t>
            </w:r>
          </w:p>
        </w:tc>
      </w:tr>
      <w:tr w:rsidR="0048574F" w:rsidRPr="00DC510B" w14:paraId="08BEBDF3" w14:textId="77777777" w:rsidTr="00DC510B">
        <w:trPr>
          <w:jc w:val="center"/>
        </w:trPr>
        <w:tc>
          <w:tcPr>
            <w:tcW w:w="4649" w:type="dxa"/>
          </w:tcPr>
          <w:p w14:paraId="1D4EEDA0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Feature engineering &amp; scaling</w:t>
            </w:r>
          </w:p>
        </w:tc>
        <w:tc>
          <w:tcPr>
            <w:tcW w:w="0" w:type="auto"/>
          </w:tcPr>
          <w:p w14:paraId="77FEE5B1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Notebook or script</w:t>
            </w:r>
          </w:p>
        </w:tc>
      </w:tr>
      <w:tr w:rsidR="0048574F" w:rsidRPr="00DC510B" w14:paraId="567FF472" w14:textId="77777777" w:rsidTr="00DC510B">
        <w:trPr>
          <w:jc w:val="center"/>
        </w:trPr>
        <w:tc>
          <w:tcPr>
            <w:tcW w:w="4649" w:type="dxa"/>
          </w:tcPr>
          <w:p w14:paraId="1889D67E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(Optional) Modeling code</w:t>
            </w:r>
          </w:p>
        </w:tc>
        <w:tc>
          <w:tcPr>
            <w:tcW w:w="0" w:type="auto"/>
          </w:tcPr>
          <w:p w14:paraId="7AF650A0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Notebook or script</w:t>
            </w:r>
          </w:p>
        </w:tc>
      </w:tr>
      <w:tr w:rsidR="0048574F" w:rsidRPr="00DC510B" w14:paraId="2D35FDED" w14:textId="77777777" w:rsidTr="00DC510B">
        <w:trPr>
          <w:jc w:val="center"/>
        </w:trPr>
        <w:tc>
          <w:tcPr>
            <w:tcW w:w="4649" w:type="dxa"/>
          </w:tcPr>
          <w:p w14:paraId="05D1B008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GitHub repository with all files</w:t>
            </w:r>
          </w:p>
        </w:tc>
        <w:tc>
          <w:tcPr>
            <w:tcW w:w="0" w:type="auto"/>
          </w:tcPr>
          <w:p w14:paraId="585AC49F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Public URL</w:t>
            </w:r>
          </w:p>
        </w:tc>
      </w:tr>
    </w:tbl>
    <w:p w14:paraId="7171C7EF" w14:textId="34ED7094" w:rsidR="00DC510B" w:rsidRPr="00DC510B" w:rsidRDefault="00000000" w:rsidP="00DC510B">
      <w:pPr>
        <w:pStyle w:val="Heading2"/>
        <w:spacing w:line="360" w:lineRule="auto"/>
        <w:rPr>
          <w:rFonts w:asciiTheme="minorHAnsi" w:hAnsiTheme="minorHAnsi"/>
          <w:color w:val="auto"/>
        </w:rPr>
      </w:pPr>
      <w:bookmarkStart w:id="11" w:name="evaluation-criteria"/>
      <w:bookmarkEnd w:id="10"/>
      <w:r w:rsidRPr="00DC510B">
        <w:rPr>
          <w:rFonts w:asciiTheme="minorHAnsi" w:hAnsiTheme="minorHAnsi"/>
          <w:color w:val="auto"/>
        </w:rPr>
        <w:t>Evaluation Criteria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5425"/>
        <w:gridCol w:w="1525"/>
      </w:tblGrid>
      <w:tr w:rsidR="0048574F" w:rsidRPr="00DC510B" w14:paraId="70D474E7" w14:textId="77777777" w:rsidTr="00DC5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425" w:type="dxa"/>
          </w:tcPr>
          <w:p w14:paraId="448FBB7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omponent</w:t>
            </w:r>
          </w:p>
        </w:tc>
        <w:tc>
          <w:tcPr>
            <w:tcW w:w="0" w:type="auto"/>
          </w:tcPr>
          <w:p w14:paraId="59176041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Weight</w:t>
            </w:r>
          </w:p>
        </w:tc>
      </w:tr>
      <w:tr w:rsidR="0048574F" w:rsidRPr="00DC510B" w14:paraId="7C1F89F8" w14:textId="77777777" w:rsidTr="00DC510B">
        <w:trPr>
          <w:jc w:val="center"/>
        </w:trPr>
        <w:tc>
          <w:tcPr>
            <w:tcW w:w="5425" w:type="dxa"/>
          </w:tcPr>
          <w:p w14:paraId="2195B33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Web Scraping</w:t>
            </w:r>
          </w:p>
        </w:tc>
        <w:tc>
          <w:tcPr>
            <w:tcW w:w="0" w:type="auto"/>
          </w:tcPr>
          <w:p w14:paraId="0708EAAC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40%</w:t>
            </w:r>
          </w:p>
        </w:tc>
      </w:tr>
      <w:tr w:rsidR="0048574F" w:rsidRPr="00DC510B" w14:paraId="78264D31" w14:textId="77777777" w:rsidTr="00DC510B">
        <w:trPr>
          <w:jc w:val="center"/>
        </w:trPr>
        <w:tc>
          <w:tcPr>
            <w:tcW w:w="5425" w:type="dxa"/>
          </w:tcPr>
          <w:p w14:paraId="60FCE5DA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Data Cleaning &amp; Integration</w:t>
            </w:r>
          </w:p>
        </w:tc>
        <w:tc>
          <w:tcPr>
            <w:tcW w:w="0" w:type="auto"/>
          </w:tcPr>
          <w:p w14:paraId="610AD8A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30%</w:t>
            </w:r>
          </w:p>
        </w:tc>
      </w:tr>
      <w:tr w:rsidR="0048574F" w:rsidRPr="00DC510B" w14:paraId="3D381778" w14:textId="77777777" w:rsidTr="00DC510B">
        <w:trPr>
          <w:jc w:val="center"/>
        </w:trPr>
        <w:tc>
          <w:tcPr>
            <w:tcW w:w="5425" w:type="dxa"/>
          </w:tcPr>
          <w:p w14:paraId="706C386D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Feature Engineering</w:t>
            </w:r>
          </w:p>
        </w:tc>
        <w:tc>
          <w:tcPr>
            <w:tcW w:w="0" w:type="auto"/>
          </w:tcPr>
          <w:p w14:paraId="02BD8F88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20%</w:t>
            </w:r>
          </w:p>
        </w:tc>
      </w:tr>
      <w:tr w:rsidR="0048574F" w:rsidRPr="00DC510B" w14:paraId="1727957D" w14:textId="77777777" w:rsidTr="00DC510B">
        <w:trPr>
          <w:jc w:val="center"/>
        </w:trPr>
        <w:tc>
          <w:tcPr>
            <w:tcW w:w="5425" w:type="dxa"/>
          </w:tcPr>
          <w:p w14:paraId="2BE91FE1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Code Quality &amp; GitHub Setup</w:t>
            </w:r>
          </w:p>
        </w:tc>
        <w:tc>
          <w:tcPr>
            <w:tcW w:w="0" w:type="auto"/>
          </w:tcPr>
          <w:p w14:paraId="2978B79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10%</w:t>
            </w:r>
          </w:p>
        </w:tc>
      </w:tr>
      <w:tr w:rsidR="0048574F" w:rsidRPr="00DC510B" w14:paraId="50DBD3B9" w14:textId="77777777" w:rsidTr="00DC510B">
        <w:trPr>
          <w:jc w:val="center"/>
        </w:trPr>
        <w:tc>
          <w:tcPr>
            <w:tcW w:w="5425" w:type="dxa"/>
          </w:tcPr>
          <w:p w14:paraId="649EA563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Challenge Task (Modeling)</w:t>
            </w:r>
          </w:p>
        </w:tc>
        <w:tc>
          <w:tcPr>
            <w:tcW w:w="0" w:type="auto"/>
          </w:tcPr>
          <w:p w14:paraId="353BC40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+15% Bonus</w:t>
            </w:r>
          </w:p>
        </w:tc>
      </w:tr>
    </w:tbl>
    <w:p w14:paraId="44CE18C6" w14:textId="3199457D" w:rsidR="00DC510B" w:rsidRPr="00DC510B" w:rsidRDefault="00000000" w:rsidP="00DC510B">
      <w:pPr>
        <w:pStyle w:val="BlockText"/>
        <w:spacing w:line="276" w:lineRule="auto"/>
      </w:pPr>
      <w:r w:rsidRPr="00DC510B">
        <w:t xml:space="preserve">The bonus challenge will </w:t>
      </w:r>
      <w:r w:rsidRPr="00DC510B">
        <w:rPr>
          <w:b/>
          <w:bCs/>
        </w:rPr>
        <w:t>not affect your core score</w:t>
      </w:r>
      <w:r w:rsidRPr="00DC510B">
        <w:t xml:space="preserve"> but can significantly boost your final evaluation if completed thoughtfully.</w:t>
      </w:r>
    </w:p>
    <w:p w14:paraId="35DD8EED" w14:textId="77777777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12" w:name="final-reminders"/>
      <w:bookmarkEnd w:id="11"/>
      <w:r w:rsidRPr="00DC510B">
        <w:rPr>
          <w:rFonts w:asciiTheme="minorHAnsi" w:hAnsiTheme="minorHAnsi"/>
          <w:color w:val="auto"/>
        </w:rPr>
        <w:t>Final Reminders</w:t>
      </w:r>
    </w:p>
    <w:p w14:paraId="0FC0E04F" w14:textId="77777777" w:rsidR="00FD05F7" w:rsidRPr="00DC510B" w:rsidRDefault="00000000" w:rsidP="0048574F">
      <w:pPr>
        <w:pStyle w:val="Compact"/>
        <w:numPr>
          <w:ilvl w:val="0"/>
          <w:numId w:val="11"/>
        </w:numPr>
        <w:spacing w:line="276" w:lineRule="auto"/>
      </w:pPr>
      <w:r w:rsidRPr="00DC510B">
        <w:t>Structure your code professionally and document your functions.</w:t>
      </w:r>
    </w:p>
    <w:p w14:paraId="7569F1BD" w14:textId="77777777" w:rsidR="00FD05F7" w:rsidRPr="00DC510B" w:rsidRDefault="00000000" w:rsidP="0048574F">
      <w:pPr>
        <w:pStyle w:val="Compact"/>
        <w:numPr>
          <w:ilvl w:val="0"/>
          <w:numId w:val="11"/>
        </w:numPr>
        <w:spacing w:line="276" w:lineRule="auto"/>
      </w:pPr>
      <w:r w:rsidRPr="00DC510B">
        <w:t>Keep your GitHub repo clean and organized.</w:t>
      </w:r>
    </w:p>
    <w:p w14:paraId="7C6BE4F4" w14:textId="77777777" w:rsidR="00FD05F7" w:rsidRPr="00DC510B" w:rsidRDefault="00000000" w:rsidP="0048574F">
      <w:pPr>
        <w:pStyle w:val="Compact"/>
        <w:numPr>
          <w:ilvl w:val="0"/>
          <w:numId w:val="11"/>
        </w:numPr>
        <w:spacing w:line="276" w:lineRule="auto"/>
      </w:pPr>
      <w:r w:rsidRPr="00DC510B">
        <w:t>Be prepared to explain your choices in the evaluation interview.</w:t>
      </w:r>
      <w:bookmarkEnd w:id="0"/>
      <w:bookmarkEnd w:id="12"/>
    </w:p>
    <w:sectPr w:rsidR="00FD05F7" w:rsidRPr="00DC51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24C9C" w14:textId="77777777" w:rsidR="00E47524" w:rsidRDefault="00E47524">
      <w:pPr>
        <w:spacing w:after="0"/>
      </w:pPr>
      <w:r>
        <w:separator/>
      </w:r>
    </w:p>
  </w:endnote>
  <w:endnote w:type="continuationSeparator" w:id="0">
    <w:p w14:paraId="5915FE91" w14:textId="77777777" w:rsidR="00E47524" w:rsidRDefault="00E475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E38F99" w14:textId="77777777" w:rsidR="00E47524" w:rsidRDefault="00E47524">
      <w:r>
        <w:separator/>
      </w:r>
    </w:p>
  </w:footnote>
  <w:footnote w:type="continuationSeparator" w:id="0">
    <w:p w14:paraId="3510337F" w14:textId="77777777" w:rsidR="00E47524" w:rsidRDefault="00E47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006C8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8F488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5C4800C8"/>
    <w:multiLevelType w:val="multilevel"/>
    <w:tmpl w:val="EBD4DCFE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62186633">
    <w:abstractNumId w:val="0"/>
  </w:num>
  <w:num w:numId="2" w16cid:durableId="476410940">
    <w:abstractNumId w:val="1"/>
  </w:num>
  <w:num w:numId="3" w16cid:durableId="2104648541">
    <w:abstractNumId w:val="1"/>
  </w:num>
  <w:num w:numId="4" w16cid:durableId="424307526">
    <w:abstractNumId w:val="1"/>
  </w:num>
  <w:num w:numId="5" w16cid:durableId="1494179358">
    <w:abstractNumId w:val="1"/>
  </w:num>
  <w:num w:numId="6" w16cid:durableId="1747678267">
    <w:abstractNumId w:val="1"/>
  </w:num>
  <w:num w:numId="7" w16cid:durableId="2049840782">
    <w:abstractNumId w:val="1"/>
  </w:num>
  <w:num w:numId="8" w16cid:durableId="77411905">
    <w:abstractNumId w:val="1"/>
  </w:num>
  <w:num w:numId="9" w16cid:durableId="1879003539">
    <w:abstractNumId w:val="1"/>
  </w:num>
  <w:num w:numId="10" w16cid:durableId="147940678">
    <w:abstractNumId w:val="1"/>
  </w:num>
  <w:num w:numId="11" w16cid:durableId="1104812934">
    <w:abstractNumId w:val="1"/>
  </w:num>
  <w:num w:numId="12" w16cid:durableId="8742715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5F7"/>
    <w:rsid w:val="000663A9"/>
    <w:rsid w:val="001C2E38"/>
    <w:rsid w:val="001F432A"/>
    <w:rsid w:val="0048574F"/>
    <w:rsid w:val="005362AB"/>
    <w:rsid w:val="00CD563B"/>
    <w:rsid w:val="00DC510B"/>
    <w:rsid w:val="00E2412C"/>
    <w:rsid w:val="00E47524"/>
    <w:rsid w:val="00FD05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3266C"/>
  <w15:docId w15:val="{B1A1BBDB-BB14-4CD0-B1C4-2F2BD905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574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oula Al Kharusi</dc:creator>
  <cp:keywords/>
  <cp:lastModifiedBy>Khoula Al Kharusi</cp:lastModifiedBy>
  <cp:revision>3</cp:revision>
  <dcterms:created xsi:type="dcterms:W3CDTF">2025-07-22T14:46:00Z</dcterms:created>
  <dcterms:modified xsi:type="dcterms:W3CDTF">2025-07-22T14:59:00Z</dcterms:modified>
</cp:coreProperties>
</file>